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C6ABA4" w14:textId="29EC5E85" w:rsidR="0098520B" w:rsidRDefault="0098520B" w:rsidP="0098520B">
      <w:pPr>
        <w:spacing w:after="0"/>
      </w:pPr>
    </w:p>
    <w:p w14:paraId="55B104D3" w14:textId="39B09A95" w:rsidR="3C28F037" w:rsidRDefault="359CFE77" w:rsidP="359CFE77">
      <w:pPr>
        <w:pStyle w:val="Title"/>
      </w:pPr>
      <w:r>
        <w:t>Learning Organizations and Value Creation</w:t>
      </w:r>
    </w:p>
    <w:p w14:paraId="61D51620" w14:textId="77777777" w:rsidR="001756B4" w:rsidRDefault="001756B4" w:rsidP="001756B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000000"/>
          <w:sz w:val="20"/>
          <w:szCs w:val="20"/>
          <w:shd w:val="clear" w:color="auto" w:fill="FFFFFF"/>
        </w:rPr>
      </w:pPr>
    </w:p>
    <w:p w14:paraId="1E7D83AF" w14:textId="77777777" w:rsidR="00845AB0" w:rsidRPr="00FF6271" w:rsidRDefault="00845AB0" w:rsidP="00845AB0">
      <w:pPr>
        <w:pStyle w:val="paragraph"/>
        <w:spacing w:after="0"/>
        <w:textAlignment w:val="baseline"/>
        <w:rPr>
          <w:rFonts w:asciiTheme="minorHAnsi" w:eastAsiaTheme="majorEastAsia" w:hAnsiTheme="minorHAnsi" w:cstheme="minorHAnsi"/>
          <w:b/>
          <w:bCs/>
          <w:color w:val="000000"/>
          <w:sz w:val="20"/>
          <w:szCs w:val="20"/>
          <w:shd w:val="clear" w:color="auto" w:fill="FFFFFF"/>
        </w:rPr>
      </w:pPr>
      <w:r w:rsidRPr="00FF6271">
        <w:rPr>
          <w:rFonts w:asciiTheme="minorHAnsi" w:eastAsiaTheme="majorEastAsia" w:hAnsiTheme="minorHAnsi" w:cstheme="minorHAnsi"/>
          <w:b/>
          <w:bCs/>
          <w:color w:val="000000"/>
          <w:sz w:val="20"/>
          <w:szCs w:val="20"/>
          <w:shd w:val="clear" w:color="auto" w:fill="FFFFFF"/>
        </w:rPr>
        <w:t xml:space="preserve">Review </w:t>
      </w:r>
      <w:r w:rsidRPr="00FF6271">
        <w:rPr>
          <w:rFonts w:asciiTheme="minorHAnsi" w:eastAsiaTheme="majorEastAsia" w:hAnsiTheme="minorHAnsi" w:cstheme="minorHAnsi"/>
          <w:color w:val="000000"/>
          <w:sz w:val="20"/>
          <w:szCs w:val="20"/>
          <w:shd w:val="clear" w:color="auto" w:fill="FFFFFF"/>
        </w:rPr>
        <w:t xml:space="preserve">the 6 key elements of a learning organization (Ch. 11 of </w:t>
      </w:r>
      <w:r w:rsidRPr="00FF6271">
        <w:rPr>
          <w:rFonts w:asciiTheme="minorHAnsi" w:eastAsiaTheme="majorEastAsia" w:hAnsiTheme="minorHAnsi" w:cstheme="minorHAnsi"/>
          <w:i/>
          <w:iCs/>
          <w:color w:val="000000"/>
          <w:sz w:val="20"/>
          <w:szCs w:val="20"/>
          <w:shd w:val="clear" w:color="auto" w:fill="FFFFFF"/>
        </w:rPr>
        <w:t>Strategic Management</w:t>
      </w:r>
      <w:r w:rsidRPr="00FF6271">
        <w:rPr>
          <w:rFonts w:asciiTheme="minorHAnsi" w:eastAsiaTheme="majorEastAsia" w:hAnsiTheme="minorHAnsi" w:cstheme="minorHAnsi"/>
          <w:color w:val="000000"/>
          <w:sz w:val="20"/>
          <w:szCs w:val="20"/>
          <w:shd w:val="clear" w:color="auto" w:fill="FFFFFF"/>
        </w:rPr>
        <w:t xml:space="preserve">, by Dess). </w:t>
      </w:r>
    </w:p>
    <w:p w14:paraId="37FD0149" w14:textId="3EE44E57" w:rsidR="001756B4" w:rsidRDefault="001756B4" w:rsidP="0D2002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D20023E">
        <w:rPr>
          <w:rStyle w:val="normaltextrun"/>
          <w:rFonts w:ascii="Arial" w:eastAsiaTheme="majorEastAsia" w:hAnsi="Arial" w:cs="Arial"/>
          <w:b/>
          <w:bCs/>
          <w:color w:val="000000"/>
          <w:sz w:val="20"/>
          <w:szCs w:val="20"/>
          <w:shd w:val="clear" w:color="auto" w:fill="FFFFFF"/>
        </w:rPr>
        <w:t>Complete </w:t>
      </w:r>
      <w:r w:rsidRPr="0D20023E">
        <w:rPr>
          <w:rStyle w:val="normaltextrun"/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>the table below</w:t>
      </w:r>
      <w:r w:rsidR="00841D30" w:rsidRPr="0D20023E">
        <w:rPr>
          <w:rStyle w:val="normaltextrun"/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>.</w:t>
      </w:r>
      <w:r w:rsidR="00841D30" w:rsidRPr="0D20023E">
        <w:rPr>
          <w:rStyle w:val="normaltextrun"/>
          <w:rFonts w:ascii="Arial" w:eastAsiaTheme="majorEastAsia" w:hAnsi="Arial" w:cs="Arial"/>
          <w:b/>
          <w:bCs/>
          <w:color w:val="000000"/>
          <w:sz w:val="20"/>
          <w:szCs w:val="20"/>
          <w:shd w:val="clear" w:color="auto" w:fill="FFFFFF"/>
        </w:rPr>
        <w:t xml:space="preserve"> </w:t>
      </w:r>
      <w:r w:rsidR="00841D30" w:rsidRPr="0D20023E">
        <w:rPr>
          <w:rStyle w:val="normaltextrun"/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>E</w:t>
      </w:r>
      <w:r w:rsidR="00841D30" w:rsidRPr="00841D30">
        <w:rPr>
          <w:rStyle w:val="normaltextrun"/>
          <w:rFonts w:ascii="Arial" w:hAnsi="Arial" w:cs="Arial"/>
          <w:color w:val="4D3733"/>
          <w:sz w:val="20"/>
          <w:szCs w:val="20"/>
          <w:shd w:val="clear" w:color="auto" w:fill="FFFFFF"/>
        </w:rPr>
        <w:t>valuat</w:t>
      </w:r>
      <w:r w:rsidR="05037AC0" w:rsidRPr="00841D30">
        <w:rPr>
          <w:rStyle w:val="normaltextrun"/>
          <w:rFonts w:ascii="Arial" w:hAnsi="Arial" w:cs="Arial"/>
          <w:color w:val="4D3733"/>
          <w:sz w:val="20"/>
          <w:szCs w:val="20"/>
          <w:shd w:val="clear" w:color="auto" w:fill="FFFFFF"/>
        </w:rPr>
        <w:t xml:space="preserve">e </w:t>
      </w:r>
      <w:r w:rsidR="00841D30">
        <w:rPr>
          <w:rStyle w:val="normaltextrun"/>
          <w:rFonts w:ascii="Arial" w:hAnsi="Arial" w:cs="Arial"/>
          <w:color w:val="4D3733"/>
          <w:sz w:val="20"/>
          <w:szCs w:val="20"/>
          <w:shd w:val="clear" w:color="auto" w:fill="FFFFFF"/>
        </w:rPr>
        <w:t xml:space="preserve">the extent to which the company </w:t>
      </w:r>
      <w:r w:rsidR="00E47C57">
        <w:rPr>
          <w:rStyle w:val="normaltextrun"/>
          <w:rFonts w:ascii="Arial" w:hAnsi="Arial" w:cs="Arial"/>
          <w:color w:val="4D3733"/>
          <w:sz w:val="20"/>
          <w:szCs w:val="20"/>
          <w:shd w:val="clear" w:color="auto" w:fill="FFFFFF"/>
        </w:rPr>
        <w:t>you’ve selected to assess in this course</w:t>
      </w:r>
      <w:r w:rsidR="00841D30">
        <w:rPr>
          <w:rStyle w:val="normaltextrun"/>
          <w:rFonts w:ascii="Arial" w:hAnsi="Arial" w:cs="Arial"/>
          <w:color w:val="4D3733"/>
          <w:sz w:val="20"/>
          <w:szCs w:val="20"/>
          <w:shd w:val="clear" w:color="auto" w:fill="FFFFFF"/>
        </w:rPr>
        <w:t xml:space="preserve"> epitomizes each of the </w:t>
      </w:r>
      <w:r w:rsidR="00B46D9B">
        <w:rPr>
          <w:rStyle w:val="normaltextrun"/>
          <w:rFonts w:ascii="Arial" w:hAnsi="Arial" w:cs="Arial"/>
          <w:color w:val="4D3733"/>
          <w:sz w:val="20"/>
          <w:szCs w:val="20"/>
          <w:shd w:val="clear" w:color="auto" w:fill="FFFFFF"/>
        </w:rPr>
        <w:t>6 </w:t>
      </w:r>
      <w:r w:rsidR="00841D30">
        <w:rPr>
          <w:rStyle w:val="normaltextrun"/>
          <w:rFonts w:ascii="Arial" w:hAnsi="Arial" w:cs="Arial"/>
          <w:color w:val="4D3733"/>
          <w:sz w:val="20"/>
          <w:szCs w:val="20"/>
          <w:shd w:val="clear" w:color="auto" w:fill="FFFFFF"/>
        </w:rPr>
        <w:t>elements.</w:t>
      </w:r>
      <w:r>
        <w:rPr>
          <w:rStyle w:val="eop"/>
          <w:rFonts w:ascii="Arial" w:hAnsi="Arial" w:cs="Arial"/>
          <w:sz w:val="20"/>
          <w:szCs w:val="20"/>
        </w:rPr>
        <w:t> </w:t>
      </w:r>
    </w:p>
    <w:p w14:paraId="00272497" w14:textId="77777777" w:rsidR="001756B4" w:rsidRDefault="001756B4" w:rsidP="001756B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0"/>
          <w:szCs w:val="20"/>
        </w:rPr>
        <w:t> </w:t>
      </w:r>
    </w:p>
    <w:p w14:paraId="78B36AE0" w14:textId="77777777" w:rsidR="001756B4" w:rsidRDefault="001756B4" w:rsidP="001756B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color w:val="000000"/>
          <w:sz w:val="20"/>
          <w:szCs w:val="20"/>
          <w:shd w:val="clear" w:color="auto" w:fill="FFFFFF"/>
        </w:rPr>
        <w:t>Justify</w:t>
      </w:r>
      <w:r>
        <w:rPr>
          <w:rStyle w:val="normaltextrun"/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> your determination with examples.</w:t>
      </w:r>
      <w:r>
        <w:rPr>
          <w:rStyle w:val="eop"/>
          <w:rFonts w:ascii="Arial" w:hAnsi="Arial" w:cs="Arial"/>
          <w:sz w:val="20"/>
          <w:szCs w:val="20"/>
        </w:rPr>
        <w:t> </w:t>
      </w:r>
    </w:p>
    <w:p w14:paraId="1A915080" w14:textId="10D78DED" w:rsidR="73BAE4F4" w:rsidRPr="00B3690F" w:rsidRDefault="73BAE4F4" w:rsidP="001756B4"/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Layout w:type="fixed"/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6 elements of Leading Organizations chart"/>
      </w:tblPr>
      <w:tblGrid>
        <w:gridCol w:w="2781"/>
        <w:gridCol w:w="730"/>
        <w:gridCol w:w="1074"/>
        <w:gridCol w:w="720"/>
        <w:gridCol w:w="4045"/>
      </w:tblGrid>
      <w:tr w:rsidR="001756B4" w:rsidRPr="00776416" w14:paraId="11522830" w14:textId="77777777" w:rsidTr="705EBDA4">
        <w:trPr>
          <w:tblHeader/>
        </w:trPr>
        <w:tc>
          <w:tcPr>
            <w:tcW w:w="2781" w:type="dxa"/>
            <w:vMerge w:val="restart"/>
            <w:tcBorders>
              <w:right w:val="single" w:sz="4" w:space="0" w:color="auto"/>
            </w:tcBorders>
            <w:shd w:val="clear" w:color="auto" w:fill="EDEDED" w:themeFill="accent5"/>
            <w:vAlign w:val="center"/>
          </w:tcPr>
          <w:p w14:paraId="4FAED3C7" w14:textId="62FD9A83" w:rsidR="001756B4" w:rsidRPr="00776416" w:rsidRDefault="00841D30" w:rsidP="002901D9">
            <w:pPr>
              <w:spacing w:after="0"/>
              <w:jc w:val="center"/>
            </w:pPr>
            <w:r w:rsidRPr="00841D30">
              <w:rPr>
                <w:rStyle w:val="normaltextrun"/>
                <w:rFonts w:cs="Arial"/>
                <w:b/>
                <w:bCs/>
                <w:color w:val="000000"/>
                <w:szCs w:val="20"/>
              </w:rPr>
              <w:t>Learning Organization Element</w:t>
            </w:r>
          </w:p>
        </w:tc>
        <w:tc>
          <w:tcPr>
            <w:tcW w:w="25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EDED" w:themeFill="accent5"/>
          </w:tcPr>
          <w:p w14:paraId="5FFF5BAF" w14:textId="02CCDAA6" w:rsidR="001756B4" w:rsidRPr="00776416" w:rsidRDefault="00841D30" w:rsidP="002901D9">
            <w:pPr>
              <w:spacing w:after="0"/>
              <w:jc w:val="center"/>
            </w:pPr>
            <w:r>
              <w:rPr>
                <w:rStyle w:val="normaltextrun"/>
                <w:rFonts w:cs="Arial"/>
                <w:b/>
                <w:bCs/>
                <w:color w:val="000000"/>
                <w:szCs w:val="20"/>
              </w:rPr>
              <w:t>Extent to which the company epitomizes this element</w:t>
            </w:r>
            <w:r>
              <w:rPr>
                <w:rStyle w:val="eop"/>
                <w:rFonts w:cs="Arial"/>
                <w:color w:val="000000"/>
                <w:szCs w:val="20"/>
              </w:rPr>
              <w:t> </w:t>
            </w:r>
          </w:p>
        </w:tc>
        <w:tc>
          <w:tcPr>
            <w:tcW w:w="4045" w:type="dxa"/>
            <w:vMerge w:val="restart"/>
            <w:shd w:val="clear" w:color="auto" w:fill="EDEDED" w:themeFill="accent5"/>
            <w:vAlign w:val="center"/>
          </w:tcPr>
          <w:p w14:paraId="626D2C87" w14:textId="5086F82E" w:rsidR="001756B4" w:rsidRPr="00776416" w:rsidRDefault="00841D30" w:rsidP="705EBDA4">
            <w:pPr>
              <w:spacing w:after="0"/>
              <w:jc w:val="center"/>
              <w:rPr>
                <w:rStyle w:val="normaltextrun"/>
                <w:rFonts w:cs="Arial"/>
                <w:b/>
                <w:bCs/>
                <w:color w:val="000000"/>
              </w:rPr>
            </w:pPr>
            <w:r w:rsidRPr="705EBDA4">
              <w:rPr>
                <w:rStyle w:val="normaltextrun"/>
                <w:rFonts w:cs="Arial"/>
                <w:b/>
                <w:bCs/>
                <w:color w:val="000000"/>
              </w:rPr>
              <w:t>Provide a sentence justifying your determination</w:t>
            </w:r>
            <w:r w:rsidR="000A2CAB">
              <w:rPr>
                <w:rStyle w:val="normaltextrun"/>
                <w:rFonts w:cs="Arial"/>
                <w:b/>
                <w:bCs/>
                <w:color w:val="000000"/>
              </w:rPr>
              <w:t>.</w:t>
            </w:r>
          </w:p>
        </w:tc>
      </w:tr>
      <w:tr w:rsidR="001756B4" w:rsidRPr="00776416" w14:paraId="7A95B600" w14:textId="77777777" w:rsidTr="705EBDA4">
        <w:tc>
          <w:tcPr>
            <w:tcW w:w="2781" w:type="dxa"/>
            <w:vMerge/>
          </w:tcPr>
          <w:p w14:paraId="17DC778E" w14:textId="3BFEDC4C" w:rsidR="001756B4" w:rsidRPr="00C12D77" w:rsidRDefault="001756B4" w:rsidP="001756B4">
            <w:pPr>
              <w:pStyle w:val="TableText"/>
              <w:rPr>
                <w:rFonts w:cs="Arial"/>
              </w:rPr>
            </w:pP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4A864" w14:textId="782AE6EA" w:rsidR="001756B4" w:rsidRPr="00776416" w:rsidRDefault="001756B4" w:rsidP="001756B4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b/>
                <w:bCs/>
                <w:szCs w:val="20"/>
              </w:rPr>
              <w:t>High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107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E34C50" w14:textId="20E99DB7" w:rsidR="001756B4" w:rsidRPr="00776416" w:rsidRDefault="001756B4" w:rsidP="001756B4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b/>
                <w:bCs/>
                <w:szCs w:val="20"/>
              </w:rPr>
              <w:t>Medium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72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F38F13" w14:textId="3D542EF3" w:rsidR="001756B4" w:rsidRPr="00776416" w:rsidRDefault="001756B4" w:rsidP="001756B4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b/>
                <w:bCs/>
                <w:szCs w:val="20"/>
              </w:rPr>
              <w:t>Low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4045" w:type="dxa"/>
            <w:vMerge/>
            <w:vAlign w:val="center"/>
          </w:tcPr>
          <w:p w14:paraId="13C4A90B" w14:textId="77777777" w:rsidR="001756B4" w:rsidRPr="00776416" w:rsidRDefault="001756B4" w:rsidP="001756B4">
            <w:pPr>
              <w:spacing w:after="0"/>
            </w:pPr>
          </w:p>
        </w:tc>
      </w:tr>
      <w:tr w:rsidR="001756B4" w:rsidRPr="00776416" w14:paraId="0F44EEE1" w14:textId="77777777" w:rsidTr="705EBDA4">
        <w:tc>
          <w:tcPr>
            <w:tcW w:w="2781" w:type="dxa"/>
            <w:tcBorders>
              <w:top w:val="nil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5C74283E" w14:textId="3B561C7D" w:rsidR="001756B4" w:rsidRPr="001756B4" w:rsidRDefault="001756B4" w:rsidP="001756B4">
            <w:pPr>
              <w:spacing w:after="0"/>
              <w:rPr>
                <w:rFonts w:cs="Arial"/>
                <w:b/>
                <w:bCs/>
              </w:rPr>
            </w:pPr>
            <w:r w:rsidRPr="001756B4">
              <w:rPr>
                <w:rStyle w:val="normaltextrun"/>
                <w:rFonts w:cs="Arial"/>
                <w:b/>
                <w:bCs/>
                <w:i/>
                <w:iCs/>
                <w:color w:val="000000"/>
                <w:szCs w:val="20"/>
                <w:bdr w:val="none" w:sz="0" w:space="0" w:color="auto" w:frame="1"/>
              </w:rPr>
              <w:t>Example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A29BD" w14:textId="77777777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074" w:type="dxa"/>
            <w:tcBorders>
              <w:top w:val="nil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F38B14E" w14:textId="22E389D8" w:rsidR="001756B4" w:rsidRPr="001756B4" w:rsidRDefault="001756B4" w:rsidP="001756B4">
            <w:pPr>
              <w:spacing w:after="0"/>
              <w:jc w:val="center"/>
              <w:rPr>
                <w:rFonts w:cs="Arial"/>
                <w:b/>
                <w:bCs/>
              </w:rPr>
            </w:pPr>
            <w:r w:rsidRPr="001756B4">
              <w:rPr>
                <w:rFonts w:cs="Arial"/>
                <w:b/>
                <w:bCs/>
              </w:rPr>
              <w:t>x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F6F4EB" w14:textId="263AE37A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4045" w:type="dxa"/>
            <w:vAlign w:val="center"/>
          </w:tcPr>
          <w:p w14:paraId="591ED7AD" w14:textId="3EE4993B" w:rsidR="001756B4" w:rsidRPr="001756B4" w:rsidRDefault="002529ED" w:rsidP="001756B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[</w:t>
            </w:r>
            <w:r w:rsidR="001756B4" w:rsidRPr="001756B4">
              <w:rPr>
                <w:i/>
                <w:iCs/>
              </w:rPr>
              <w:t>This</w:t>
            </w:r>
            <w:r>
              <w:rPr>
                <w:i/>
                <w:iCs/>
              </w:rPr>
              <w:t>]</w:t>
            </w:r>
            <w:r w:rsidR="001756B4" w:rsidRPr="001756B4">
              <w:rPr>
                <w:i/>
                <w:iCs/>
              </w:rPr>
              <w:t xml:space="preserve"> is why I believe it is medium.</w:t>
            </w:r>
          </w:p>
        </w:tc>
      </w:tr>
      <w:tr w:rsidR="00841D30" w:rsidRPr="00776416" w14:paraId="71CC248C" w14:textId="77777777" w:rsidTr="705EBDA4">
        <w:tc>
          <w:tcPr>
            <w:tcW w:w="2781" w:type="dxa"/>
            <w:tcBorders>
              <w:top w:val="nil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CD7D9" w14:textId="05FBB412" w:rsidR="00841D30" w:rsidRPr="00776416" w:rsidRDefault="00841D30" w:rsidP="00841D30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szCs w:val="20"/>
              </w:rPr>
              <w:t>Inspiring and motivating people with a mission or purpose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0B817" w14:textId="77777777" w:rsidR="00841D30" w:rsidRPr="00776416" w:rsidRDefault="00841D30" w:rsidP="00841D30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074" w:type="dxa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50417CD1" w14:textId="0FB01DB7" w:rsidR="00841D30" w:rsidRPr="00776416" w:rsidRDefault="00841D30" w:rsidP="00841D30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7B5E47B9" w14:textId="1102CC51" w:rsidR="00841D30" w:rsidRPr="00776416" w:rsidRDefault="00841D30" w:rsidP="00841D30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4045" w:type="dxa"/>
            <w:vAlign w:val="center"/>
          </w:tcPr>
          <w:p w14:paraId="6AF27054" w14:textId="77777777" w:rsidR="00841D30" w:rsidRPr="00776416" w:rsidRDefault="00841D30" w:rsidP="00841D30">
            <w:pPr>
              <w:spacing w:after="0"/>
            </w:pPr>
          </w:p>
        </w:tc>
      </w:tr>
      <w:tr w:rsidR="00841D30" w:rsidRPr="00776416" w14:paraId="18444754" w14:textId="77777777" w:rsidTr="705EBDA4"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30D90" w14:textId="0B760B51" w:rsidR="00841D30" w:rsidRPr="00776416" w:rsidRDefault="00841D30" w:rsidP="00841D30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szCs w:val="20"/>
              </w:rPr>
              <w:t>Developing leaders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0A427" w14:textId="77777777" w:rsidR="00841D30" w:rsidRPr="00776416" w:rsidRDefault="00841D30" w:rsidP="00841D30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C2D25" w14:textId="6953368D" w:rsidR="00841D30" w:rsidRPr="00776416" w:rsidRDefault="00841D30" w:rsidP="00841D30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6CCA7F" w14:textId="429D9470" w:rsidR="00841D30" w:rsidRPr="00776416" w:rsidRDefault="00841D30" w:rsidP="00841D30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4045" w:type="dxa"/>
            <w:tcBorders>
              <w:left w:val="single" w:sz="4" w:space="0" w:color="auto"/>
            </w:tcBorders>
            <w:vAlign w:val="center"/>
          </w:tcPr>
          <w:p w14:paraId="4EA12CE6" w14:textId="77777777" w:rsidR="00841D30" w:rsidRPr="00776416" w:rsidRDefault="00841D30" w:rsidP="00841D30">
            <w:pPr>
              <w:spacing w:after="0"/>
            </w:pPr>
          </w:p>
        </w:tc>
      </w:tr>
      <w:tr w:rsidR="00841D30" w:rsidRPr="00776416" w14:paraId="5D88E8FD" w14:textId="77777777" w:rsidTr="705EBDA4"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BF78A" w14:textId="008FB085" w:rsidR="00841D30" w:rsidRPr="00776416" w:rsidRDefault="00841D30" w:rsidP="00841D30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szCs w:val="20"/>
              </w:rPr>
              <w:t>Empowering employees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2C242" w14:textId="77777777" w:rsidR="00841D30" w:rsidRPr="00776416" w:rsidRDefault="00841D30" w:rsidP="00841D30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44B5C" w14:textId="6E863957" w:rsidR="00841D30" w:rsidRPr="00776416" w:rsidRDefault="00841D30" w:rsidP="00841D30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C0DA4" w14:textId="77777777" w:rsidR="00841D30" w:rsidRPr="00776416" w:rsidRDefault="00841D30" w:rsidP="00841D30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4045" w:type="dxa"/>
            <w:tcBorders>
              <w:left w:val="single" w:sz="4" w:space="0" w:color="auto"/>
            </w:tcBorders>
            <w:vAlign w:val="center"/>
          </w:tcPr>
          <w:p w14:paraId="38C44B48" w14:textId="77777777" w:rsidR="00841D30" w:rsidRPr="00776416" w:rsidRDefault="00841D30" w:rsidP="00841D30">
            <w:pPr>
              <w:spacing w:after="0"/>
            </w:pPr>
          </w:p>
        </w:tc>
      </w:tr>
      <w:tr w:rsidR="00841D30" w:rsidRPr="00776416" w14:paraId="1024E62B" w14:textId="77777777" w:rsidTr="705EBDA4"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07D9B" w14:textId="25AC9367" w:rsidR="00841D30" w:rsidRPr="00776416" w:rsidRDefault="00841D30" w:rsidP="00841D30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szCs w:val="20"/>
              </w:rPr>
              <w:t>Accumulating and sharing internal knowledge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6173F" w14:textId="77777777" w:rsidR="00841D30" w:rsidRPr="00776416" w:rsidRDefault="00841D30" w:rsidP="00841D30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FAC0D" w14:textId="37F316FF" w:rsidR="00841D30" w:rsidRPr="00776416" w:rsidRDefault="00841D30" w:rsidP="00841D30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785B98" w14:textId="77777777" w:rsidR="00841D30" w:rsidRPr="00776416" w:rsidRDefault="00841D30" w:rsidP="00841D30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4045" w:type="dxa"/>
            <w:tcBorders>
              <w:left w:val="single" w:sz="4" w:space="0" w:color="auto"/>
            </w:tcBorders>
            <w:vAlign w:val="center"/>
          </w:tcPr>
          <w:p w14:paraId="095EAD24" w14:textId="77777777" w:rsidR="00841D30" w:rsidRPr="00776416" w:rsidRDefault="00841D30" w:rsidP="00841D30">
            <w:pPr>
              <w:spacing w:after="0"/>
            </w:pPr>
          </w:p>
        </w:tc>
      </w:tr>
      <w:tr w:rsidR="00841D30" w:rsidRPr="00776416" w14:paraId="59C1EEE7" w14:textId="77777777" w:rsidTr="705EBDA4"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68D94" w14:textId="4C6FACCE" w:rsidR="00841D30" w:rsidRPr="00776416" w:rsidRDefault="00841D30" w:rsidP="00841D30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szCs w:val="20"/>
              </w:rPr>
              <w:t>Gathering and integrating external information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A61E0" w14:textId="77777777" w:rsidR="00841D30" w:rsidRPr="00776416" w:rsidRDefault="00841D30" w:rsidP="00841D30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237D6" w14:textId="617680DC" w:rsidR="00841D30" w:rsidRPr="00776416" w:rsidRDefault="00841D30" w:rsidP="00841D30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D4FB1D" w14:textId="77777777" w:rsidR="00841D30" w:rsidRPr="00776416" w:rsidRDefault="00841D30" w:rsidP="00841D30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4045" w:type="dxa"/>
            <w:tcBorders>
              <w:left w:val="single" w:sz="4" w:space="0" w:color="auto"/>
            </w:tcBorders>
            <w:vAlign w:val="center"/>
          </w:tcPr>
          <w:p w14:paraId="3EB2505E" w14:textId="77777777" w:rsidR="00841D30" w:rsidRPr="00776416" w:rsidRDefault="00841D30" w:rsidP="00841D30">
            <w:pPr>
              <w:spacing w:after="0"/>
            </w:pPr>
          </w:p>
        </w:tc>
      </w:tr>
      <w:tr w:rsidR="00841D30" w:rsidRPr="00776416" w14:paraId="0FC82EFA" w14:textId="77777777" w:rsidTr="705EBDA4"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C9174" w14:textId="42C02E79" w:rsidR="00841D30" w:rsidRPr="00776416" w:rsidRDefault="00841D30" w:rsidP="00841D30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szCs w:val="20"/>
              </w:rPr>
              <w:t>Challenging the status quo and enabling creativity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BA478" w14:textId="77777777" w:rsidR="00841D30" w:rsidRPr="00776416" w:rsidRDefault="00841D30" w:rsidP="00841D30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4C4F1" w14:textId="4CC97BB5" w:rsidR="00841D30" w:rsidRPr="00776416" w:rsidRDefault="00841D30" w:rsidP="00841D30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41510" w14:textId="77777777" w:rsidR="00841D30" w:rsidRPr="00776416" w:rsidRDefault="00841D30" w:rsidP="00841D30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4045" w:type="dxa"/>
            <w:tcBorders>
              <w:left w:val="single" w:sz="4" w:space="0" w:color="auto"/>
            </w:tcBorders>
            <w:vAlign w:val="center"/>
          </w:tcPr>
          <w:p w14:paraId="48A8D38A" w14:textId="77777777" w:rsidR="00841D30" w:rsidRPr="00776416" w:rsidRDefault="00841D30" w:rsidP="00841D30">
            <w:pPr>
              <w:spacing w:after="0"/>
            </w:pPr>
          </w:p>
        </w:tc>
      </w:tr>
      <w:tr w:rsidR="705EBDA4" w14:paraId="5F3D391F" w14:textId="77777777" w:rsidTr="705EBDA4">
        <w:trPr>
          <w:trHeight w:val="1308"/>
        </w:trPr>
        <w:tc>
          <w:tcPr>
            <w:tcW w:w="93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3C1D5FA" w14:textId="6D3F4E60" w:rsidR="6E61CBD0" w:rsidRDefault="6E61CBD0" w:rsidP="705EBDA4">
            <w:pPr>
              <w:spacing w:after="120"/>
              <w:rPr>
                <w:rFonts w:eastAsia="Arial" w:cs="Arial"/>
                <w:szCs w:val="20"/>
              </w:rPr>
            </w:pPr>
            <w:r w:rsidRPr="705EBDA4">
              <w:rPr>
                <w:rFonts w:eastAsia="Arial" w:cs="Arial"/>
                <w:szCs w:val="20"/>
              </w:rPr>
              <w:t xml:space="preserve">Recommend at least </w:t>
            </w:r>
            <w:r w:rsidR="002529ED">
              <w:rPr>
                <w:rFonts w:eastAsia="Arial" w:cs="Arial"/>
                <w:szCs w:val="20"/>
              </w:rPr>
              <w:t>1</w:t>
            </w:r>
            <w:r w:rsidR="002529ED" w:rsidRPr="705EBDA4">
              <w:rPr>
                <w:rFonts w:eastAsia="Arial" w:cs="Arial"/>
                <w:szCs w:val="20"/>
              </w:rPr>
              <w:t xml:space="preserve"> </w:t>
            </w:r>
            <w:r w:rsidRPr="705EBDA4">
              <w:rPr>
                <w:rFonts w:eastAsia="Arial" w:cs="Arial"/>
                <w:szCs w:val="20"/>
              </w:rPr>
              <w:t>step the organization's leaders could take to enhance</w:t>
            </w:r>
            <w:r w:rsidR="002529ED">
              <w:rPr>
                <w:rFonts w:eastAsia="Arial" w:cs="Arial"/>
                <w:szCs w:val="20"/>
              </w:rPr>
              <w:t xml:space="preserve"> 1</w:t>
            </w:r>
            <w:r w:rsidRPr="705EBDA4">
              <w:rPr>
                <w:rFonts w:eastAsia="Arial" w:cs="Arial"/>
                <w:szCs w:val="20"/>
              </w:rPr>
              <w:t xml:space="preserve"> of the elements and explain how that could help the organization create more value.</w:t>
            </w:r>
          </w:p>
          <w:p w14:paraId="6EF56E5F" w14:textId="6348287B" w:rsidR="705EBDA4" w:rsidRDefault="705EBDA4" w:rsidP="705EBDA4"/>
        </w:tc>
      </w:tr>
      <w:tr w:rsidR="00841D30" w:rsidRPr="00776416" w14:paraId="49DD0D7A" w14:textId="77777777" w:rsidTr="705EBDA4">
        <w:trPr>
          <w:trHeight w:val="1308"/>
        </w:trPr>
        <w:tc>
          <w:tcPr>
            <w:tcW w:w="93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278A84A" w14:textId="6E4D4EBA" w:rsidR="00841D30" w:rsidRPr="00776416" w:rsidRDefault="00841D30" w:rsidP="00841D30">
            <w:pPr>
              <w:spacing w:after="0"/>
            </w:pPr>
            <w:r>
              <w:t xml:space="preserve">References: </w:t>
            </w:r>
          </w:p>
        </w:tc>
      </w:tr>
    </w:tbl>
    <w:p w14:paraId="0D6D8EC4" w14:textId="19303062" w:rsidR="0098520B" w:rsidRDefault="0098520B" w:rsidP="001756B4"/>
    <w:p w14:paraId="68BCE775" w14:textId="77777777" w:rsidR="001756B4" w:rsidRPr="00D2123C" w:rsidRDefault="001756B4" w:rsidP="001756B4"/>
    <w:sectPr w:rsidR="001756B4" w:rsidRPr="00D2123C" w:rsidSect="00B9595A">
      <w:headerReference w:type="default" r:id="rId12"/>
      <w:footerReference w:type="default" r:id="rId13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A0C86B" w14:textId="77777777" w:rsidR="00F405E5" w:rsidRDefault="00F405E5" w:rsidP="000F0903">
      <w:pPr>
        <w:spacing w:after="0"/>
      </w:pPr>
      <w:r>
        <w:separator/>
      </w:r>
    </w:p>
  </w:endnote>
  <w:endnote w:type="continuationSeparator" w:id="0">
    <w:p w14:paraId="65794C69" w14:textId="77777777" w:rsidR="00F405E5" w:rsidRDefault="00F405E5" w:rsidP="000F0903">
      <w:pPr>
        <w:spacing w:after="0"/>
      </w:pPr>
      <w:r>
        <w:continuationSeparator/>
      </w:r>
    </w:p>
  </w:endnote>
  <w:endnote w:type="continuationNotice" w:id="1">
    <w:p w14:paraId="22B1C3B3" w14:textId="77777777" w:rsidR="00F405E5" w:rsidRDefault="00F405E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D0D2A" w14:textId="74E4865B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0A2CAB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E20110" w14:textId="77777777" w:rsidR="00F405E5" w:rsidRDefault="00F405E5" w:rsidP="000F0903">
      <w:pPr>
        <w:spacing w:after="0"/>
      </w:pPr>
      <w:r>
        <w:separator/>
      </w:r>
    </w:p>
  </w:footnote>
  <w:footnote w:type="continuationSeparator" w:id="0">
    <w:p w14:paraId="3DE34838" w14:textId="77777777" w:rsidR="00F405E5" w:rsidRDefault="00F405E5" w:rsidP="000F0903">
      <w:pPr>
        <w:spacing w:after="0"/>
      </w:pPr>
      <w:r>
        <w:continuationSeparator/>
      </w:r>
    </w:p>
  </w:footnote>
  <w:footnote w:type="continuationNotice" w:id="1">
    <w:p w14:paraId="35D15CC8" w14:textId="77777777" w:rsidR="00F405E5" w:rsidRDefault="00F405E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CE977" w14:textId="30AEA9CB" w:rsidR="002901D9" w:rsidRDefault="002529ED" w:rsidP="00C12D77">
    <w:pPr>
      <w:spacing w:after="0"/>
      <w:ind w:left="4230"/>
      <w:jc w:val="right"/>
    </w:pPr>
    <w:r>
      <w:t>Learning Organizations</w:t>
    </w:r>
  </w:p>
  <w:p w14:paraId="76B54142" w14:textId="658C402D" w:rsidR="002901D9" w:rsidRDefault="00FA3903" w:rsidP="00B3690F">
    <w:pPr>
      <w:spacing w:after="0"/>
      <w:ind w:left="6300"/>
      <w:jc w:val="right"/>
    </w:pPr>
    <w:r>
      <w:t>MGT</w:t>
    </w:r>
    <w:r w:rsidR="000A2CAB">
      <w:t>CB</w:t>
    </w:r>
    <w:r>
      <w:t>/576 v1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6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10"/>
  </w:num>
  <w:num w:numId="5">
    <w:abstractNumId w:val="4"/>
    <w:lvlOverride w:ilvl="0">
      <w:startOverride w:val="1"/>
    </w:lvlOverride>
  </w:num>
  <w:num w:numId="6">
    <w:abstractNumId w:val="4"/>
    <w:lvlOverride w:ilvl="0">
      <w:startOverride w:val="1"/>
    </w:lvlOverride>
  </w:num>
  <w:num w:numId="7">
    <w:abstractNumId w:val="4"/>
    <w:lvlOverride w:ilvl="0">
      <w:startOverride w:val="1"/>
    </w:lvlOverride>
  </w:num>
  <w:num w:numId="8">
    <w:abstractNumId w:val="4"/>
    <w:lvlOverride w:ilvl="0">
      <w:startOverride w:val="1"/>
    </w:lvlOverride>
  </w:num>
  <w:num w:numId="9">
    <w:abstractNumId w:val="0"/>
  </w:num>
  <w:num w:numId="10">
    <w:abstractNumId w:val="7"/>
  </w:num>
  <w:num w:numId="11">
    <w:abstractNumId w:val="5"/>
  </w:num>
  <w:num w:numId="12">
    <w:abstractNumId w:val="4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</w:num>
  <w:num w:numId="17">
    <w:abstractNumId w:val="3"/>
  </w:num>
  <w:num w:numId="18">
    <w:abstractNumId w:val="9"/>
  </w:num>
  <w:num w:numId="19">
    <w:abstractNumId w:val="1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8FAG3Kz/ItAAAA"/>
  </w:docVars>
  <w:rsids>
    <w:rsidRoot w:val="00B7574F"/>
    <w:rsid w:val="000A2CAB"/>
    <w:rsid w:val="000C0803"/>
    <w:rsid w:val="000C2C6A"/>
    <w:rsid w:val="000D2169"/>
    <w:rsid w:val="000F0903"/>
    <w:rsid w:val="0013181E"/>
    <w:rsid w:val="001602BB"/>
    <w:rsid w:val="001756B4"/>
    <w:rsid w:val="001A2683"/>
    <w:rsid w:val="001C098D"/>
    <w:rsid w:val="001C10AF"/>
    <w:rsid w:val="001F0CC9"/>
    <w:rsid w:val="00201214"/>
    <w:rsid w:val="00207997"/>
    <w:rsid w:val="00216720"/>
    <w:rsid w:val="00224434"/>
    <w:rsid w:val="002447C9"/>
    <w:rsid w:val="00250EB0"/>
    <w:rsid w:val="002529ED"/>
    <w:rsid w:val="002577C8"/>
    <w:rsid w:val="00270C10"/>
    <w:rsid w:val="002901D9"/>
    <w:rsid w:val="002D1CDF"/>
    <w:rsid w:val="0033144D"/>
    <w:rsid w:val="00377506"/>
    <w:rsid w:val="00427F4C"/>
    <w:rsid w:val="004500DE"/>
    <w:rsid w:val="00467B22"/>
    <w:rsid w:val="004E127B"/>
    <w:rsid w:val="005002EC"/>
    <w:rsid w:val="00532293"/>
    <w:rsid w:val="00546A6C"/>
    <w:rsid w:val="005702EF"/>
    <w:rsid w:val="005E2491"/>
    <w:rsid w:val="005F5BC8"/>
    <w:rsid w:val="00654497"/>
    <w:rsid w:val="0066315B"/>
    <w:rsid w:val="006856C3"/>
    <w:rsid w:val="00695175"/>
    <w:rsid w:val="007042E2"/>
    <w:rsid w:val="00726E5E"/>
    <w:rsid w:val="00776416"/>
    <w:rsid w:val="00793EBF"/>
    <w:rsid w:val="007A0EAB"/>
    <w:rsid w:val="007A6D58"/>
    <w:rsid w:val="00841D30"/>
    <w:rsid w:val="00845AB0"/>
    <w:rsid w:val="008C786A"/>
    <w:rsid w:val="00935086"/>
    <w:rsid w:val="00935F80"/>
    <w:rsid w:val="00971C52"/>
    <w:rsid w:val="009732FB"/>
    <w:rsid w:val="0098520B"/>
    <w:rsid w:val="009B0A35"/>
    <w:rsid w:val="009C241D"/>
    <w:rsid w:val="009C48ED"/>
    <w:rsid w:val="009E0D9C"/>
    <w:rsid w:val="00A03896"/>
    <w:rsid w:val="00A14190"/>
    <w:rsid w:val="00A14B34"/>
    <w:rsid w:val="00A621B0"/>
    <w:rsid w:val="00B1207F"/>
    <w:rsid w:val="00B16250"/>
    <w:rsid w:val="00B3325E"/>
    <w:rsid w:val="00B3690F"/>
    <w:rsid w:val="00B46D9B"/>
    <w:rsid w:val="00B7574F"/>
    <w:rsid w:val="00B9595A"/>
    <w:rsid w:val="00C032FD"/>
    <w:rsid w:val="00C12D77"/>
    <w:rsid w:val="00C610B2"/>
    <w:rsid w:val="00C9466D"/>
    <w:rsid w:val="00CC6145"/>
    <w:rsid w:val="00D10F9D"/>
    <w:rsid w:val="00D2123C"/>
    <w:rsid w:val="00DA2EA0"/>
    <w:rsid w:val="00DB6E96"/>
    <w:rsid w:val="00DE1A94"/>
    <w:rsid w:val="00E0034E"/>
    <w:rsid w:val="00E22D25"/>
    <w:rsid w:val="00E47C57"/>
    <w:rsid w:val="00E65CEA"/>
    <w:rsid w:val="00EC0EB6"/>
    <w:rsid w:val="00ED01FB"/>
    <w:rsid w:val="00ED4662"/>
    <w:rsid w:val="00F405E5"/>
    <w:rsid w:val="00F7576F"/>
    <w:rsid w:val="00FA3903"/>
    <w:rsid w:val="00FE6379"/>
    <w:rsid w:val="00FF6271"/>
    <w:rsid w:val="00FF6339"/>
    <w:rsid w:val="0448AF9B"/>
    <w:rsid w:val="05037AC0"/>
    <w:rsid w:val="0D20023E"/>
    <w:rsid w:val="17072597"/>
    <w:rsid w:val="184C0106"/>
    <w:rsid w:val="1CA10CB5"/>
    <w:rsid w:val="21C71742"/>
    <w:rsid w:val="230CB48E"/>
    <w:rsid w:val="26788116"/>
    <w:rsid w:val="3251E61D"/>
    <w:rsid w:val="33AB50BE"/>
    <w:rsid w:val="352CDC95"/>
    <w:rsid w:val="359CFE77"/>
    <w:rsid w:val="398BD1B5"/>
    <w:rsid w:val="3A3594BE"/>
    <w:rsid w:val="3C28F037"/>
    <w:rsid w:val="3E2F307C"/>
    <w:rsid w:val="44E710C5"/>
    <w:rsid w:val="4C8B506E"/>
    <w:rsid w:val="53F93951"/>
    <w:rsid w:val="5B2BD6D7"/>
    <w:rsid w:val="64AE9A92"/>
    <w:rsid w:val="64DE41B1"/>
    <w:rsid w:val="673CBF19"/>
    <w:rsid w:val="6E61CBD0"/>
    <w:rsid w:val="6F575A5F"/>
    <w:rsid w:val="705EBDA4"/>
    <w:rsid w:val="731E5756"/>
    <w:rsid w:val="73BAE4F4"/>
    <w:rsid w:val="7D4D4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customStyle="1" w:styleId="normaltextrun">
    <w:name w:val="normaltextrun"/>
    <w:basedOn w:val="DefaultParagraphFont"/>
    <w:rsid w:val="001756B4"/>
  </w:style>
  <w:style w:type="character" w:customStyle="1" w:styleId="eop">
    <w:name w:val="eop"/>
    <w:basedOn w:val="DefaultParagraphFont"/>
    <w:rsid w:val="001756B4"/>
  </w:style>
  <w:style w:type="character" w:customStyle="1" w:styleId="advancedproofingissue">
    <w:name w:val="advancedproofingissue"/>
    <w:basedOn w:val="DefaultParagraphFont"/>
    <w:rsid w:val="001756B4"/>
  </w:style>
  <w:style w:type="paragraph" w:customStyle="1" w:styleId="paragraph">
    <w:name w:val="paragraph"/>
    <w:basedOn w:val="Normal"/>
    <w:rsid w:val="001756B4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63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10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89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29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99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5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582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83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78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7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3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4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8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35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7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2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49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95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80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7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85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64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6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1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201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3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23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5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3da832f-3ecf-443d-91e7-99457f1877f8" xsi:nil="true"/>
    <Comments xmlns="c3da832f-3ecf-443d-91e7-99457f1877f8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6711F3D-184E-45F6-B7D2-3DBF4FA7C6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B01FF6-6D51-41F0-9696-74D521DBA86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5CF6E49-A61E-4D2B-AEEE-4F87D9E7A15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42EA221-647F-45FA-A8AC-F26563EF957A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11T19:41:00Z</dcterms:created>
  <dcterms:modified xsi:type="dcterms:W3CDTF">2021-04-11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